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682E" w14:textId="3274B97B" w:rsidR="001014E3" w:rsidRPr="00B27FD5" w:rsidRDefault="001014E3" w:rsidP="001014E3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383"/>
        <w:gridCol w:w="8679"/>
      </w:tblGrid>
      <w:tr w:rsidR="00B27FD5" w:rsidRPr="00B27FD5" w14:paraId="5D4C842E" w14:textId="77777777" w:rsidTr="00B27FD5">
        <w:tc>
          <w:tcPr>
            <w:tcW w:w="0" w:type="auto"/>
            <w:gridSpan w:val="2"/>
            <w:shd w:val="clear" w:color="auto" w:fill="E7E6E6" w:themeFill="background2"/>
          </w:tcPr>
          <w:p w14:paraId="3FC4004E" w14:textId="6A2D9D72" w:rsidR="00B27FD5" w:rsidRPr="00B27FD5" w:rsidRDefault="00B27FD5" w:rsidP="002F19A5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Questions/ themes</w:t>
            </w:r>
          </w:p>
        </w:tc>
      </w:tr>
      <w:tr w:rsidR="00764E56" w:rsidRPr="00604655" w14:paraId="6BDD0641" w14:textId="77777777" w:rsidTr="00764E56">
        <w:tc>
          <w:tcPr>
            <w:tcW w:w="0" w:type="auto"/>
          </w:tcPr>
          <w:p w14:paraId="5B77BC5D" w14:textId="3F1FC662" w:rsidR="00764E56" w:rsidRPr="00B27FD5" w:rsidRDefault="00764E56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A1198F" w:rsidRPr="00B27FD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</w:tcPr>
          <w:p w14:paraId="1AF9B0BB" w14:textId="7FF61868" w:rsidR="00F73556" w:rsidRPr="00B27FD5" w:rsidRDefault="00F73556" w:rsidP="002F19A5">
            <w:pPr>
              <w:pStyle w:val="Listeavsnitt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hat was your motivation for applying to the VR program?</w:t>
            </w:r>
          </w:p>
          <w:p w14:paraId="1B822BF5" w14:textId="45680255" w:rsidR="00764E56" w:rsidRPr="00B27FD5" w:rsidRDefault="00F73556" w:rsidP="002F19A5">
            <w:pPr>
              <w:pStyle w:val="Listeavsnitt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hat were the expectations for the stay?</w:t>
            </w:r>
          </w:p>
        </w:tc>
      </w:tr>
      <w:tr w:rsidR="00764E56" w:rsidRPr="00B27FD5" w14:paraId="2778EA28" w14:textId="77777777" w:rsidTr="00764E56">
        <w:tc>
          <w:tcPr>
            <w:tcW w:w="0" w:type="auto"/>
          </w:tcPr>
          <w:p w14:paraId="1945EAEB" w14:textId="710A9C6C" w:rsidR="00764E56" w:rsidRPr="00B27FD5" w:rsidRDefault="00764E56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1198F" w:rsidRPr="00B27FD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</w:tcPr>
          <w:p w14:paraId="5748E722" w14:textId="4C360557" w:rsidR="00AB0C2E" w:rsidRPr="00B27FD5" w:rsidRDefault="00F73556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 xml:space="preserve">What </w:t>
            </w:r>
            <w:r w:rsidR="00D77776">
              <w:rPr>
                <w:rFonts w:ascii="Arial" w:hAnsi="Arial" w:cs="Arial"/>
                <w:sz w:val="20"/>
                <w:szCs w:val="20"/>
                <w:lang w:val="en-US"/>
              </w:rPr>
              <w:t>knowledge from the VR program</w:t>
            </w: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44D87">
              <w:rPr>
                <w:rFonts w:ascii="Arial" w:hAnsi="Arial" w:cs="Arial"/>
                <w:sz w:val="20"/>
                <w:szCs w:val="20"/>
                <w:lang w:val="en-US"/>
              </w:rPr>
              <w:t xml:space="preserve">was </w:t>
            </w:r>
            <w:r w:rsidR="000C5438" w:rsidRPr="00B27FD5">
              <w:rPr>
                <w:rFonts w:ascii="Arial" w:hAnsi="Arial" w:cs="Arial"/>
                <w:sz w:val="20"/>
                <w:szCs w:val="20"/>
                <w:lang w:val="en-US"/>
              </w:rPr>
              <w:t>useful</w:t>
            </w: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 xml:space="preserve"> in association to maintain or return</w:t>
            </w:r>
            <w:r w:rsidR="00D77776">
              <w:rPr>
                <w:rFonts w:ascii="Arial" w:hAnsi="Arial" w:cs="Arial"/>
                <w:sz w:val="20"/>
                <w:szCs w:val="20"/>
                <w:lang w:val="en-US"/>
              </w:rPr>
              <w:t>ing</w:t>
            </w: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 xml:space="preserve"> to work? Related to</w:t>
            </w:r>
            <w:r w:rsidR="00AB0C2E" w:rsidRPr="00B27FD5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  <w:p w14:paraId="75D95BF0" w14:textId="77777777" w:rsidR="00AB0C2E" w:rsidRPr="00B27FD5" w:rsidRDefault="00AB0C2E" w:rsidP="002F19A5">
            <w:pPr>
              <w:pStyle w:val="Listeavsnitt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A</w:t>
            </w:r>
            <w:r w:rsidR="000C5438" w:rsidRPr="00B27FD5">
              <w:rPr>
                <w:rFonts w:ascii="Arial" w:hAnsi="Arial" w:cs="Arial"/>
                <w:sz w:val="20"/>
                <w:szCs w:val="20"/>
                <w:lang w:val="en-US"/>
              </w:rPr>
              <w:t>ctivities</w:t>
            </w:r>
          </w:p>
          <w:p w14:paraId="06E5943B" w14:textId="77777777" w:rsidR="00AB0C2E" w:rsidRPr="00B27FD5" w:rsidRDefault="00AB0C2E" w:rsidP="002F19A5">
            <w:pPr>
              <w:pStyle w:val="Listeavsnitt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</w:t>
            </w:r>
            <w:r w:rsidR="000C5438" w:rsidRPr="00B27FD5">
              <w:rPr>
                <w:rFonts w:ascii="Arial" w:hAnsi="Arial" w:cs="Arial"/>
                <w:sz w:val="20"/>
                <w:szCs w:val="20"/>
                <w:lang w:val="en-US"/>
              </w:rPr>
              <w:t>ork</w:t>
            </w:r>
          </w:p>
          <w:p w14:paraId="2A52043A" w14:textId="75E5AB32" w:rsidR="00764E56" w:rsidRPr="00B27FD5" w:rsidRDefault="00AB0C2E" w:rsidP="002F19A5">
            <w:pPr>
              <w:pStyle w:val="Listeavsnitt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L</w:t>
            </w:r>
            <w:r w:rsidR="000C5438" w:rsidRPr="00B27FD5">
              <w:rPr>
                <w:rFonts w:ascii="Arial" w:hAnsi="Arial" w:cs="Arial"/>
                <w:sz w:val="20"/>
                <w:szCs w:val="20"/>
                <w:lang w:val="en-US"/>
              </w:rPr>
              <w:t>ifestyle</w:t>
            </w:r>
          </w:p>
        </w:tc>
      </w:tr>
      <w:tr w:rsidR="00764E56" w:rsidRPr="00B27FD5" w14:paraId="172875FD" w14:textId="77777777" w:rsidTr="00764E56">
        <w:tc>
          <w:tcPr>
            <w:tcW w:w="0" w:type="auto"/>
          </w:tcPr>
          <w:p w14:paraId="64BBC623" w14:textId="647ED6FD" w:rsidR="00764E56" w:rsidRPr="00B27FD5" w:rsidRDefault="00F73556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1198F" w:rsidRPr="00B27FD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</w:tcPr>
          <w:p w14:paraId="45B05C19" w14:textId="76E39B20" w:rsidR="000C5438" w:rsidRPr="00B27FD5" w:rsidRDefault="000C5438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How do you experience the association between health and life in general? Related to:</w:t>
            </w:r>
          </w:p>
          <w:p w14:paraId="48D4295E" w14:textId="77777777" w:rsidR="00A66C74" w:rsidRPr="00B27FD5" w:rsidRDefault="000C5438" w:rsidP="002F19A5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eight change</w:t>
            </w:r>
          </w:p>
          <w:p w14:paraId="716E9BE5" w14:textId="77777777" w:rsidR="00A66C74" w:rsidRPr="00B27FD5" w:rsidRDefault="000C5438" w:rsidP="002F19A5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Family</w:t>
            </w:r>
          </w:p>
          <w:p w14:paraId="1F6BCC53" w14:textId="77777777" w:rsidR="00A66C74" w:rsidRPr="00B27FD5" w:rsidRDefault="000C5438" w:rsidP="002F19A5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Social participation</w:t>
            </w:r>
          </w:p>
          <w:p w14:paraId="4F82AF25" w14:textId="77777777" w:rsidR="00A66C74" w:rsidRPr="00B27FD5" w:rsidRDefault="000C5438" w:rsidP="002F19A5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Quality of life</w:t>
            </w:r>
          </w:p>
          <w:p w14:paraId="154B0677" w14:textId="77777777" w:rsidR="00A66C74" w:rsidRPr="00B27FD5" w:rsidRDefault="000C5438" w:rsidP="002F19A5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Physical activity</w:t>
            </w:r>
          </w:p>
          <w:p w14:paraId="12AD231B" w14:textId="1B6BE55E" w:rsidR="00764E56" w:rsidRPr="00B27FD5" w:rsidRDefault="000C5438" w:rsidP="002F19A5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ork capacity</w:t>
            </w:r>
          </w:p>
        </w:tc>
      </w:tr>
      <w:tr w:rsidR="00A1198F" w:rsidRPr="00604655" w14:paraId="435A5237" w14:textId="77777777" w:rsidTr="00CD31CE">
        <w:trPr>
          <w:trHeight w:val="1074"/>
        </w:trPr>
        <w:tc>
          <w:tcPr>
            <w:tcW w:w="0" w:type="auto"/>
          </w:tcPr>
          <w:p w14:paraId="064320B6" w14:textId="6135B573" w:rsidR="00A1198F" w:rsidRPr="00B27FD5" w:rsidRDefault="00A1198F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4.</w:t>
            </w:r>
          </w:p>
        </w:tc>
        <w:tc>
          <w:tcPr>
            <w:tcW w:w="0" w:type="auto"/>
          </w:tcPr>
          <w:p w14:paraId="522D799C" w14:textId="37774D73" w:rsidR="00A1198F" w:rsidRPr="00B27FD5" w:rsidRDefault="00A1198F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hat promotes or hinder</w:t>
            </w:r>
            <w:r w:rsidR="00D77776">
              <w:rPr>
                <w:rFonts w:ascii="Arial" w:hAnsi="Arial" w:cs="Arial"/>
                <w:sz w:val="20"/>
                <w:szCs w:val="20"/>
                <w:lang w:val="en-US"/>
              </w:rPr>
              <w:t>s</w:t>
            </w: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 xml:space="preserve"> your work ability?</w:t>
            </w:r>
          </w:p>
          <w:p w14:paraId="7D3A9B47" w14:textId="3477ECFA" w:rsidR="00A1198F" w:rsidRPr="00B27FD5" w:rsidRDefault="00A1198F" w:rsidP="002F19A5">
            <w:pPr>
              <w:pStyle w:val="Listeavsnitt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hat influences your motivation to work? What does not motivate?</w:t>
            </w:r>
          </w:p>
          <w:p w14:paraId="05D57287" w14:textId="35841ED7" w:rsidR="00A1198F" w:rsidRPr="00B27FD5" w:rsidRDefault="00A1198F" w:rsidP="002F19A5">
            <w:pPr>
              <w:pStyle w:val="Listeavsnitt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How does the workplace affect your work ability?</w:t>
            </w:r>
          </w:p>
          <w:p w14:paraId="584AA9A0" w14:textId="6EA4DEA2" w:rsidR="00A1198F" w:rsidRPr="00B27FD5" w:rsidRDefault="00A1198F" w:rsidP="002F19A5">
            <w:pPr>
              <w:pStyle w:val="Listeavsnitt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hat makes your well-being or dissatisfaction at work?</w:t>
            </w:r>
          </w:p>
        </w:tc>
      </w:tr>
      <w:tr w:rsidR="00764E56" w:rsidRPr="00604655" w14:paraId="10A16D5F" w14:textId="77777777" w:rsidTr="00764E56">
        <w:tc>
          <w:tcPr>
            <w:tcW w:w="0" w:type="auto"/>
          </w:tcPr>
          <w:p w14:paraId="27F8E859" w14:textId="48250C47" w:rsidR="00764E56" w:rsidRPr="00B27FD5" w:rsidRDefault="00A1198F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5.</w:t>
            </w:r>
          </w:p>
        </w:tc>
        <w:tc>
          <w:tcPr>
            <w:tcW w:w="0" w:type="auto"/>
          </w:tcPr>
          <w:p w14:paraId="4BBB91E9" w14:textId="77777777" w:rsidR="002416FD" w:rsidRPr="00B27FD5" w:rsidRDefault="002416FD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 xml:space="preserve">What support have you had in the process of lifestyle change and work participation? </w:t>
            </w:r>
          </w:p>
          <w:p w14:paraId="31123668" w14:textId="2216FD6E" w:rsidR="002416FD" w:rsidRPr="00B27FD5" w:rsidRDefault="002416FD" w:rsidP="002F19A5">
            <w:pPr>
              <w:pStyle w:val="Listeavsnitt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How do these relations affect your everyday life?</w:t>
            </w:r>
          </w:p>
          <w:p w14:paraId="05D584EB" w14:textId="08D507AB" w:rsidR="002416FD" w:rsidRPr="00B27FD5" w:rsidRDefault="002416FD" w:rsidP="002F19A5">
            <w:pPr>
              <w:pStyle w:val="Listeavsnitt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hat relations promotes or inhibits your everyday life and lifestyle change?</w:t>
            </w:r>
          </w:p>
          <w:p w14:paraId="12F65ED9" w14:textId="67EF225B" w:rsidR="00764E56" w:rsidRPr="00B27FD5" w:rsidRDefault="002416FD" w:rsidP="002F19A5">
            <w:pPr>
              <w:pStyle w:val="Listeavsnitt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hat relations promotes or inhibits your work participation?</w:t>
            </w:r>
          </w:p>
        </w:tc>
      </w:tr>
      <w:tr w:rsidR="00764E56" w:rsidRPr="00604655" w14:paraId="4109C3E6" w14:textId="77777777" w:rsidTr="00764E56">
        <w:tc>
          <w:tcPr>
            <w:tcW w:w="0" w:type="auto"/>
          </w:tcPr>
          <w:p w14:paraId="1BED9461" w14:textId="60ACBEDA" w:rsidR="00764E56" w:rsidRPr="00B27FD5" w:rsidRDefault="00A1198F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6.</w:t>
            </w:r>
          </w:p>
        </w:tc>
        <w:tc>
          <w:tcPr>
            <w:tcW w:w="0" w:type="auto"/>
          </w:tcPr>
          <w:p w14:paraId="04620FEE" w14:textId="7729BE72" w:rsidR="00764E56" w:rsidRPr="00B27FD5" w:rsidRDefault="002416FD" w:rsidP="002F19A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27FD5">
              <w:rPr>
                <w:rFonts w:ascii="Arial" w:hAnsi="Arial" w:cs="Arial"/>
                <w:sz w:val="20"/>
                <w:szCs w:val="20"/>
                <w:lang w:val="en-US"/>
              </w:rPr>
              <w:t>What do you think about further work participation?</w:t>
            </w:r>
          </w:p>
        </w:tc>
      </w:tr>
    </w:tbl>
    <w:p w14:paraId="30557D17" w14:textId="77777777" w:rsidR="001014E3" w:rsidRPr="00B27FD5" w:rsidRDefault="001014E3" w:rsidP="001014E3">
      <w:pPr>
        <w:rPr>
          <w:rFonts w:ascii="Arial" w:hAnsi="Arial" w:cs="Arial"/>
          <w:sz w:val="20"/>
          <w:szCs w:val="20"/>
          <w:lang w:val="en-US"/>
        </w:rPr>
      </w:pPr>
    </w:p>
    <w:p w14:paraId="0431C62A" w14:textId="77777777" w:rsidR="001014E3" w:rsidRPr="001014E3" w:rsidRDefault="001014E3" w:rsidP="001014E3">
      <w:pPr>
        <w:rPr>
          <w:lang w:val="en-US"/>
        </w:rPr>
      </w:pPr>
    </w:p>
    <w:p w14:paraId="79DB0029" w14:textId="77777777" w:rsidR="001014E3" w:rsidRPr="001014E3" w:rsidRDefault="001014E3" w:rsidP="001014E3">
      <w:pPr>
        <w:rPr>
          <w:lang w:val="en-US"/>
        </w:rPr>
      </w:pPr>
    </w:p>
    <w:p w14:paraId="4E5E944B" w14:textId="77777777" w:rsidR="001014E3" w:rsidRPr="001014E3" w:rsidRDefault="001014E3" w:rsidP="001014E3">
      <w:pPr>
        <w:rPr>
          <w:lang w:val="en-US"/>
        </w:rPr>
      </w:pPr>
    </w:p>
    <w:p w14:paraId="6BBCCC9A" w14:textId="77777777" w:rsidR="002416FD" w:rsidRPr="001014E3" w:rsidRDefault="002416FD">
      <w:pPr>
        <w:rPr>
          <w:lang w:val="en-US"/>
        </w:rPr>
      </w:pPr>
    </w:p>
    <w:sectPr w:rsidR="002416FD" w:rsidRPr="001014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11BD4" w14:textId="77777777" w:rsidR="00044CC8" w:rsidRDefault="00044CC8" w:rsidP="001014E3">
      <w:pPr>
        <w:spacing w:after="0" w:line="240" w:lineRule="auto"/>
      </w:pPr>
      <w:r>
        <w:separator/>
      </w:r>
    </w:p>
  </w:endnote>
  <w:endnote w:type="continuationSeparator" w:id="0">
    <w:p w14:paraId="1414002B" w14:textId="77777777" w:rsidR="00044CC8" w:rsidRDefault="00044CC8" w:rsidP="00101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F5E21" w14:textId="77777777" w:rsidR="00044CC8" w:rsidRDefault="00044CC8" w:rsidP="001014E3">
      <w:pPr>
        <w:spacing w:after="0" w:line="240" w:lineRule="auto"/>
      </w:pPr>
      <w:r>
        <w:separator/>
      </w:r>
    </w:p>
  </w:footnote>
  <w:footnote w:type="continuationSeparator" w:id="0">
    <w:p w14:paraId="554A1123" w14:textId="77777777" w:rsidR="00044CC8" w:rsidRDefault="00044CC8" w:rsidP="001014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34161"/>
    <w:multiLevelType w:val="hybridMultilevel"/>
    <w:tmpl w:val="7BC84D56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116F1"/>
    <w:multiLevelType w:val="hybridMultilevel"/>
    <w:tmpl w:val="40A6A24C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C3349B"/>
    <w:multiLevelType w:val="hybridMultilevel"/>
    <w:tmpl w:val="81B6BA84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8F3F8F"/>
    <w:multiLevelType w:val="hybridMultilevel"/>
    <w:tmpl w:val="C4CC4198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CA4158"/>
    <w:multiLevelType w:val="hybridMultilevel"/>
    <w:tmpl w:val="CB8E9A9E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TY1MzWxMDI3MjVT0lEKTi0uzszPAykwrgUAysuU9iwAAAA="/>
  </w:docVars>
  <w:rsids>
    <w:rsidRoot w:val="001014E3"/>
    <w:rsid w:val="00044CC8"/>
    <w:rsid w:val="000C5438"/>
    <w:rsid w:val="001014E3"/>
    <w:rsid w:val="001F4185"/>
    <w:rsid w:val="002416FD"/>
    <w:rsid w:val="002F19A5"/>
    <w:rsid w:val="004E62B1"/>
    <w:rsid w:val="005B2FDD"/>
    <w:rsid w:val="00604655"/>
    <w:rsid w:val="00764E56"/>
    <w:rsid w:val="00803A01"/>
    <w:rsid w:val="00A1198F"/>
    <w:rsid w:val="00A44D87"/>
    <w:rsid w:val="00A66C74"/>
    <w:rsid w:val="00AB0C2E"/>
    <w:rsid w:val="00B27FD5"/>
    <w:rsid w:val="00B802B1"/>
    <w:rsid w:val="00D173F4"/>
    <w:rsid w:val="00D77776"/>
    <w:rsid w:val="00F73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0324FF"/>
  <w15:chartTrackingRefBased/>
  <w15:docId w15:val="{992A7B76-A96A-46C0-899F-A85EE1E3A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764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vsnitt">
    <w:name w:val="List Paragraph"/>
    <w:basedOn w:val="Normal"/>
    <w:uiPriority w:val="34"/>
    <w:qFormat/>
    <w:rsid w:val="00AB0C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7</Words>
  <Characters>838</Characters>
  <Application>Microsoft Office Word</Application>
  <DocSecurity>0</DocSecurity>
  <Lines>6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Dyb Linge</dc:creator>
  <cp:keywords/>
  <dc:description/>
  <cp:lastModifiedBy>Anita Dyb Linge</cp:lastModifiedBy>
  <cp:revision>17</cp:revision>
  <dcterms:created xsi:type="dcterms:W3CDTF">2021-11-16T13:39:00Z</dcterms:created>
  <dcterms:modified xsi:type="dcterms:W3CDTF">2021-11-23T19:36:00Z</dcterms:modified>
</cp:coreProperties>
</file>